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16C24" w14:textId="77777777" w:rsidR="00FE7B9A" w:rsidRDefault="00FE7B9A" w:rsidP="00BB5888">
      <w:pPr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0743B8B3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00729B3D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J</w:t>
            </w:r>
            <w:r w:rsidR="000232FE">
              <w:rPr>
                <w:rFonts w:ascii="Verdana" w:hAnsi="Verdana"/>
                <w:sz w:val="20"/>
                <w:szCs w:val="20"/>
              </w:rPr>
              <w:t>ava</w:t>
            </w:r>
          </w:p>
          <w:p w14:paraId="430EFF92" w14:textId="6AD0244B" w:rsidR="0000331F" w:rsidRPr="00FE7B9A" w:rsidRDefault="003F2C35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-memory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datagrid</w:t>
            </w:r>
            <w:proofErr w:type="spellEnd"/>
          </w:p>
        </w:tc>
        <w:tc>
          <w:tcPr>
            <w:tcW w:w="5798" w:type="dxa"/>
          </w:tcPr>
          <w:p w14:paraId="316F5DBB" w14:textId="4045F7BA" w:rsidR="00E615B2" w:rsidRPr="00E615B2" w:rsidRDefault="003F2C35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Commerce</w:t>
            </w:r>
          </w:p>
          <w:p w14:paraId="71E68BC0" w14:textId="2E6E0A8A" w:rsidR="00A31C55" w:rsidRPr="00FE7B9A" w:rsidRDefault="003F2C35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</w:t>
            </w:r>
            <w:r w:rsidR="00360E4F">
              <w:rPr>
                <w:rFonts w:ascii="Verdana" w:hAnsi="Verdana"/>
                <w:sz w:val="20"/>
                <w:szCs w:val="20"/>
              </w:rPr>
              <w:t>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013B6A00" w:rsidR="008E16CD" w:rsidRDefault="007F62D0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Lead</w:t>
      </w:r>
      <w:r w:rsidR="00584551">
        <w:rPr>
          <w:rFonts w:ascii="Verdana" w:hAnsi="Verdana"/>
          <w:b/>
          <w:sz w:val="20"/>
          <w:szCs w:val="20"/>
        </w:rPr>
        <w:t xml:space="preserve"> Software Engine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FE17F4">
        <w:rPr>
          <w:rFonts w:ascii="Verdana" w:hAnsi="Verdana"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="008E16CD">
        <w:rPr>
          <w:rFonts w:ascii="Verdana" w:hAnsi="Verdana"/>
          <w:b/>
          <w:smallCaps/>
          <w:sz w:val="20"/>
          <w:szCs w:val="20"/>
        </w:rPr>
        <w:t>EPAM Systems Inc</w:t>
      </w:r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         </w:t>
      </w:r>
      <w:r w:rsidR="006C0A2D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08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 w:rsidR="008E16CD" w:rsidRPr="00D327DF">
        <w:rPr>
          <w:rFonts w:ascii="Verdana" w:hAnsi="Verdana"/>
          <w:i/>
          <w:sz w:val="20"/>
          <w:szCs w:val="20"/>
        </w:rPr>
        <w:t>present</w:t>
      </w:r>
    </w:p>
    <w:p w14:paraId="19FEE289" w14:textId="0934D5EB" w:rsidR="00B36A2D" w:rsidRDefault="003F2C35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PAM Systems is a g</w:t>
      </w:r>
      <w:r w:rsidR="008E16CD">
        <w:rPr>
          <w:rFonts w:ascii="Verdana" w:hAnsi="Verdana"/>
          <w:sz w:val="20"/>
          <w:szCs w:val="20"/>
        </w:rPr>
        <w:t xml:space="preserve">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 w:rsidR="008E16CD"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50EB166F" w14:textId="0DE62CD5" w:rsidR="00847C52" w:rsidRPr="00847C52" w:rsidRDefault="00C078DC" w:rsidP="009D5C4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orking as Development Technical Lead I’m responsible for </w:t>
      </w:r>
      <w:r w:rsidRPr="00C078DC">
        <w:rPr>
          <w:rFonts w:ascii="Verdana" w:hAnsi="Verdana"/>
          <w:sz w:val="20"/>
          <w:szCs w:val="20"/>
        </w:rPr>
        <w:t xml:space="preserve">designing, delivering, and proposing strategic initiatives for </w:t>
      </w:r>
      <w:r>
        <w:rPr>
          <w:rFonts w:ascii="Verdana" w:hAnsi="Verdana"/>
          <w:sz w:val="20"/>
          <w:szCs w:val="20"/>
        </w:rPr>
        <w:t>client’s</w:t>
      </w:r>
      <w:r w:rsidRPr="00C078DC">
        <w:rPr>
          <w:rFonts w:ascii="Verdana" w:hAnsi="Verdana"/>
          <w:sz w:val="20"/>
          <w:szCs w:val="20"/>
        </w:rPr>
        <w:t xml:space="preserve"> </w:t>
      </w:r>
      <w:r w:rsidR="003F2C35">
        <w:rPr>
          <w:rFonts w:ascii="Verdana" w:hAnsi="Verdana"/>
          <w:sz w:val="20"/>
          <w:szCs w:val="20"/>
        </w:rPr>
        <w:t>distributed systems</w:t>
      </w:r>
      <w:r>
        <w:rPr>
          <w:rFonts w:ascii="Verdana" w:hAnsi="Verdana"/>
          <w:sz w:val="20"/>
          <w:szCs w:val="20"/>
        </w:rPr>
        <w:t>.</w:t>
      </w:r>
    </w:p>
    <w:p w14:paraId="7631C8EC" w14:textId="77777777" w:rsidR="00847C52" w:rsidRPr="00847C52" w:rsidRDefault="00847C52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0E023F" w14:paraId="16ACE157" w14:textId="77777777" w:rsidTr="008F0729">
        <w:trPr>
          <w:trHeight w:val="350"/>
        </w:trPr>
        <w:tc>
          <w:tcPr>
            <w:tcW w:w="1980" w:type="dxa"/>
            <w:tcBorders>
              <w:top w:val="nil"/>
              <w:left w:val="nil"/>
            </w:tcBorders>
          </w:tcPr>
          <w:p w14:paraId="6AA600F2" w14:textId="628F32A4" w:rsidR="000E023F" w:rsidRPr="000E023F" w:rsidRDefault="00C00945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lient</w:t>
            </w: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7D7F45FC" w14:textId="05D1F051" w:rsidR="000E023F" w:rsidRPr="000E023F" w:rsidRDefault="000E023F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 w:rsidRPr="000E023F">
              <w:rPr>
                <w:rFonts w:ascii="Verdana" w:hAnsi="Verdana"/>
                <w:b/>
                <w:sz w:val="20"/>
                <w:szCs w:val="20"/>
              </w:rPr>
              <w:t>Accomplishment</w:t>
            </w:r>
          </w:p>
        </w:tc>
      </w:tr>
      <w:tr w:rsidR="00D4049A" w14:paraId="742790DC" w14:textId="77777777" w:rsidTr="00D4049A">
        <w:trPr>
          <w:trHeight w:val="710"/>
        </w:trPr>
        <w:tc>
          <w:tcPr>
            <w:tcW w:w="1980" w:type="dxa"/>
            <w:tcBorders>
              <w:top w:val="nil"/>
              <w:left w:val="nil"/>
            </w:tcBorders>
          </w:tcPr>
          <w:p w14:paraId="4A6C7AE7" w14:textId="7B9DE8F3" w:rsid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D4049A">
              <w:rPr>
                <w:rFonts w:ascii="Verdana" w:hAnsi="Verdana"/>
                <w:sz w:val="20"/>
                <w:szCs w:val="20"/>
              </w:rPr>
              <w:t>Google</w:t>
            </w:r>
          </w:p>
          <w:p w14:paraId="52A9C4B8" w14:textId="46B28A32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55ECAFF8" w14:textId="22329848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a data processing framework, which completely replaced </w:t>
            </w:r>
            <w:r w:rsidR="00F7756A">
              <w:rPr>
                <w:rFonts w:ascii="Verdana" w:hAnsi="Verdana"/>
                <w:sz w:val="20"/>
                <w:szCs w:val="20"/>
              </w:rPr>
              <w:t xml:space="preserve">a </w:t>
            </w:r>
            <w:r>
              <w:rPr>
                <w:rFonts w:ascii="Verdana" w:hAnsi="Verdana"/>
                <w:sz w:val="20"/>
                <w:szCs w:val="20"/>
              </w:rPr>
              <w:t>manual workflow. Client waiting time decreased from 3 days to 1 hour.</w:t>
            </w:r>
            <w:bookmarkStart w:id="0" w:name="_GoBack"/>
            <w:bookmarkEnd w:id="0"/>
          </w:p>
        </w:tc>
      </w:tr>
      <w:tr w:rsidR="000E023F" w14:paraId="405E6F4F" w14:textId="77777777" w:rsidTr="008F0729">
        <w:trPr>
          <w:trHeight w:val="710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09C34DB3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</w:p>
        </w:tc>
      </w:tr>
      <w:tr w:rsidR="000E023F" w14:paraId="6FE1869B" w14:textId="77777777" w:rsidTr="008F0729">
        <w:trPr>
          <w:trHeight w:val="764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73FEBC4B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31CB44A6" w14:textId="77777777" w:rsidTr="008F0729">
        <w:trPr>
          <w:trHeight w:val="764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0E8A7991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608256B1" w14:textId="77777777" w:rsidTr="008F0729">
        <w:trPr>
          <w:trHeight w:val="962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Br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71666DF0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ptimized application’s JVM settings across e-Commerce cluster, so amount of Full GC decreased from 1 per min to 1 per day. As a result, the application gained 30% in throughput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01948E39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6589446F" w:rsidR="00FE5D2A" w:rsidRPr="008F0729" w:rsidRDefault="002945CA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8F0729" w:rsidRDefault="007B272B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Professional</w:t>
      </w:r>
      <w:r w:rsidRPr="008F0729">
        <w:rPr>
          <w:rFonts w:ascii="Verdana" w:hAnsi="Verdana"/>
          <w:b/>
          <w:smallCaps/>
          <w:sz w:val="20"/>
          <w:szCs w:val="20"/>
        </w:rPr>
        <w:t>:</w:t>
      </w:r>
      <w:r w:rsidRPr="007B272B">
        <w:rPr>
          <w:rFonts w:ascii="Verdana" w:hAnsi="Verdana"/>
          <w:smallCaps/>
          <w:sz w:val="20"/>
          <w:szCs w:val="20"/>
        </w:rPr>
        <w:t xml:space="preserve"> </w:t>
      </w:r>
      <w:r w:rsidRPr="008F0729">
        <w:rPr>
          <w:rFonts w:ascii="Verdana" w:hAnsi="Verdana"/>
          <w:sz w:val="20"/>
          <w:szCs w:val="20"/>
        </w:rPr>
        <w:t>Java SE 8 Programmer II 1Z0-809</w:t>
      </w:r>
    </w:p>
    <w:p w14:paraId="01A2E81B" w14:textId="04CDA75A" w:rsidR="005A5461" w:rsidRPr="008F0729" w:rsidRDefault="00414B22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Associate:</w:t>
      </w:r>
      <w:r w:rsidRPr="008F0729">
        <w:rPr>
          <w:rFonts w:ascii="Verdana" w:hAnsi="Verdana"/>
          <w:sz w:val="20"/>
          <w:szCs w:val="20"/>
        </w:rPr>
        <w:t xml:space="preserve"> 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033FB514" w:rsidR="00FE5D2A" w:rsidRPr="00DE544D" w:rsidRDefault="00113B5D" w:rsidP="008F0729">
      <w:pPr>
        <w:spacing w:line="276" w:lineRule="auto"/>
        <w:rPr>
          <w:rFonts w:ascii="Verdana" w:hAnsi="Verdana"/>
          <w:b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8F0729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8F0729">
        <w:rPr>
          <w:rFonts w:ascii="Verdana" w:hAnsi="Verdana"/>
          <w:sz w:val="20"/>
          <w:szCs w:val="20"/>
        </w:rPr>
        <w:t>Belarusian State University</w:t>
      </w:r>
      <w:r w:rsidR="00DA5FC9" w:rsidRPr="008F0729">
        <w:rPr>
          <w:rFonts w:ascii="Verdana" w:hAnsi="Verdana"/>
          <w:sz w:val="20"/>
          <w:szCs w:val="20"/>
        </w:rPr>
        <w:t xml:space="preserve"> Informatics and </w:t>
      </w:r>
      <w:proofErr w:type="spellStart"/>
      <w:r w:rsidR="00DA5FC9" w:rsidRPr="008F0729">
        <w:rPr>
          <w:rFonts w:ascii="Verdana" w:hAnsi="Verdana"/>
          <w:sz w:val="20"/>
          <w:szCs w:val="20"/>
        </w:rPr>
        <w:t>Radioelectronics</w:t>
      </w:r>
      <w:proofErr w:type="spellEnd"/>
      <w:r w:rsidRPr="008F0729">
        <w:rPr>
          <w:rFonts w:ascii="Verdana" w:hAnsi="Verdana"/>
          <w:sz w:val="20"/>
          <w:szCs w:val="20"/>
        </w:rPr>
        <w:t>, Minsk, Belarus</w:t>
      </w:r>
    </w:p>
    <w:sectPr w:rsidR="00B92788" w:rsidRPr="008F0729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8E22B0" w14:textId="77777777" w:rsidR="007E6260" w:rsidRDefault="007E6260">
      <w:r>
        <w:separator/>
      </w:r>
    </w:p>
  </w:endnote>
  <w:endnote w:type="continuationSeparator" w:id="0">
    <w:p w14:paraId="127F6E67" w14:textId="77777777" w:rsidR="007E6260" w:rsidRDefault="007E62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6E8CD0" w14:textId="77777777" w:rsidR="007E6260" w:rsidRDefault="007E6260">
      <w:r>
        <w:separator/>
      </w:r>
    </w:p>
  </w:footnote>
  <w:footnote w:type="continuationSeparator" w:id="0">
    <w:p w14:paraId="06ACCD5B" w14:textId="77777777" w:rsidR="007E6260" w:rsidRDefault="007E62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A07EA" w14:textId="35C7B24B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|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  <w:r w:rsidR="003F2C35">
      <w:rPr>
        <w:rFonts w:ascii="Verdana" w:hAnsi="Verdana" w:cs="Verdana-Bold"/>
        <w:bCs/>
        <w:smallCaps/>
        <w:noProof/>
        <w:sz w:val="16"/>
        <w:szCs w:val="16"/>
      </w:rPr>
      <w:t>, 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5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0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2"/>
  </w:num>
  <w:num w:numId="3">
    <w:abstractNumId w:val="15"/>
  </w:num>
  <w:num w:numId="4">
    <w:abstractNumId w:val="12"/>
  </w:num>
  <w:num w:numId="5">
    <w:abstractNumId w:val="0"/>
  </w:num>
  <w:num w:numId="6">
    <w:abstractNumId w:val="22"/>
  </w:num>
  <w:num w:numId="7">
    <w:abstractNumId w:val="29"/>
  </w:num>
  <w:num w:numId="8">
    <w:abstractNumId w:val="23"/>
  </w:num>
  <w:num w:numId="9">
    <w:abstractNumId w:val="28"/>
  </w:num>
  <w:num w:numId="10">
    <w:abstractNumId w:val="11"/>
  </w:num>
  <w:num w:numId="11">
    <w:abstractNumId w:val="36"/>
  </w:num>
  <w:num w:numId="12">
    <w:abstractNumId w:val="18"/>
  </w:num>
  <w:num w:numId="13">
    <w:abstractNumId w:val="8"/>
  </w:num>
  <w:num w:numId="14">
    <w:abstractNumId w:val="35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33"/>
  </w:num>
  <w:num w:numId="19">
    <w:abstractNumId w:val="21"/>
  </w:num>
  <w:num w:numId="20">
    <w:abstractNumId w:val="1"/>
  </w:num>
  <w:num w:numId="21">
    <w:abstractNumId w:val="38"/>
  </w:num>
  <w:num w:numId="22">
    <w:abstractNumId w:val="7"/>
  </w:num>
  <w:num w:numId="23">
    <w:abstractNumId w:val="20"/>
  </w:num>
  <w:num w:numId="24">
    <w:abstractNumId w:val="37"/>
  </w:num>
  <w:num w:numId="25">
    <w:abstractNumId w:val="5"/>
  </w:num>
  <w:num w:numId="26">
    <w:abstractNumId w:val="26"/>
  </w:num>
  <w:num w:numId="27">
    <w:abstractNumId w:val="14"/>
  </w:num>
  <w:num w:numId="28">
    <w:abstractNumId w:val="6"/>
  </w:num>
  <w:num w:numId="29">
    <w:abstractNumId w:val="17"/>
  </w:num>
  <w:num w:numId="30">
    <w:abstractNumId w:val="9"/>
  </w:num>
  <w:num w:numId="31">
    <w:abstractNumId w:val="30"/>
  </w:num>
  <w:num w:numId="32">
    <w:abstractNumId w:val="27"/>
  </w:num>
  <w:num w:numId="33">
    <w:abstractNumId w:val="10"/>
  </w:num>
  <w:num w:numId="34">
    <w:abstractNumId w:val="13"/>
  </w:num>
  <w:num w:numId="35">
    <w:abstractNumId w:val="19"/>
  </w:num>
  <w:num w:numId="36">
    <w:abstractNumId w:val="25"/>
  </w:num>
  <w:num w:numId="37">
    <w:abstractNumId w:val="16"/>
  </w:num>
  <w:num w:numId="38">
    <w:abstractNumId w:val="31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C7A3F"/>
    <w:rsid w:val="001D260B"/>
    <w:rsid w:val="001D3212"/>
    <w:rsid w:val="001D7640"/>
    <w:rsid w:val="001E035C"/>
    <w:rsid w:val="001E23BA"/>
    <w:rsid w:val="001F56A3"/>
    <w:rsid w:val="001F778A"/>
    <w:rsid w:val="00202219"/>
    <w:rsid w:val="00221924"/>
    <w:rsid w:val="002232CA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2C35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260"/>
    <w:rsid w:val="007E6EBF"/>
    <w:rsid w:val="007F62D0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FD6"/>
    <w:rsid w:val="00AD6833"/>
    <w:rsid w:val="00AE36FF"/>
    <w:rsid w:val="00AE4B13"/>
    <w:rsid w:val="00AF3DEB"/>
    <w:rsid w:val="00AF5943"/>
    <w:rsid w:val="00AF5E61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0945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049A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6177D"/>
    <w:rsid w:val="00F71B1D"/>
    <w:rsid w:val="00F72F08"/>
    <w:rsid w:val="00F73213"/>
    <w:rsid w:val="00F7510E"/>
    <w:rsid w:val="00F7756A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C5B10-82BA-A449-8117-862F62F8A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8</cp:revision>
  <cp:lastPrinted>2017-04-12T22:56:00Z</cp:lastPrinted>
  <dcterms:created xsi:type="dcterms:W3CDTF">2018-04-09T22:25:00Z</dcterms:created>
  <dcterms:modified xsi:type="dcterms:W3CDTF">2018-09-07T03:09:00Z</dcterms:modified>
</cp:coreProperties>
</file>